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Students are required to share screen.</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on the basis of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r>
      <w:proofErr w:type="gramStart"/>
      <w:r>
        <w:rPr>
          <w:rFonts w:ascii="Times New Roman" w:hAnsi="Times New Roman"/>
          <w:i/>
          <w:iCs/>
          <w:sz w:val="24"/>
          <w:szCs w:val="24"/>
        </w:rPr>
        <w:t>Last day</w:t>
      </w:r>
      <w:proofErr w:type="gramEnd"/>
      <w:r>
        <w:rPr>
          <w:rFonts w:ascii="Times New Roman" w:hAnsi="Times New Roman"/>
          <w:i/>
          <w:iCs/>
          <w:sz w:val="24"/>
          <w:szCs w:val="24"/>
        </w:rPr>
        <w:t xml:space="preserve">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 xml:space="preserve">Last day to withdraw to 0 credits @ 100% </w:t>
      </w:r>
      <w:proofErr w:type="gramStart"/>
      <w:r>
        <w:rPr>
          <w:rFonts w:ascii="Times New Roman" w:hAnsi="Times New Roman"/>
          <w:i/>
          <w:iCs/>
          <w:sz w:val="24"/>
          <w:szCs w:val="24"/>
        </w:rPr>
        <w:t>refund</w:t>
      </w:r>
      <w:proofErr w:type="gramEnd"/>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w:t>
      </w:r>
      <w:proofErr w:type="gramStart"/>
      <w:r>
        <w:rPr>
          <w:rFonts w:ascii="Times New Roman" w:hAnsi="Times New Roman"/>
          <w:i/>
          <w:iCs/>
          <w:sz w:val="24"/>
          <w:szCs w:val="24"/>
        </w:rPr>
        <w:t>fail</w:t>
      </w:r>
      <w:proofErr w:type="gramEnd"/>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 xml:space="preserve">Graduate student Intent to Graduate </w:t>
      </w:r>
      <w:proofErr w:type="gramStart"/>
      <w:r>
        <w:rPr>
          <w:rFonts w:ascii="Times New Roman" w:hAnsi="Times New Roman"/>
          <w:i/>
          <w:iCs/>
          <w:sz w:val="24"/>
          <w:szCs w:val="24"/>
        </w:rPr>
        <w:t>due</w:t>
      </w:r>
      <w:proofErr w:type="gramEnd"/>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 xml:space="preserve">Last day to withdraw to 0 </w:t>
      </w:r>
      <w:proofErr w:type="gramStart"/>
      <w:r>
        <w:rPr>
          <w:rFonts w:ascii="Times New Roman" w:hAnsi="Times New Roman"/>
          <w:i/>
          <w:iCs/>
          <w:sz w:val="24"/>
          <w:szCs w:val="24"/>
        </w:rPr>
        <w:t>credits</w:t>
      </w:r>
      <w:proofErr w:type="gramEnd"/>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 xml:space="preserve">No classes, offices </w:t>
      </w:r>
      <w:proofErr w:type="gramStart"/>
      <w:r>
        <w:rPr>
          <w:rFonts w:ascii="Times New Roman" w:hAnsi="Times New Roman"/>
          <w:i/>
          <w:iCs/>
          <w:sz w:val="24"/>
          <w:szCs w:val="24"/>
        </w:rPr>
        <w:t>closed</w:t>
      </w:r>
      <w:proofErr w:type="gramEnd"/>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 xml:space="preserve">No classes, offices </w:t>
      </w:r>
      <w:proofErr w:type="gramStart"/>
      <w:r>
        <w:rPr>
          <w:rFonts w:ascii="Times New Roman" w:hAnsi="Times New Roman"/>
          <w:i/>
          <w:iCs/>
          <w:sz w:val="24"/>
          <w:szCs w:val="24"/>
        </w:rPr>
        <w:t>open</w:t>
      </w:r>
      <w:proofErr w:type="gramEnd"/>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 xml:space="preserve">Grades </w:t>
      </w:r>
      <w:proofErr w:type="gramStart"/>
      <w:r>
        <w:rPr>
          <w:rFonts w:ascii="Times New Roman" w:hAnsi="Times New Roman"/>
          <w:i/>
          <w:iCs/>
          <w:sz w:val="24"/>
          <w:szCs w:val="24"/>
        </w:rPr>
        <w:t>are</w:t>
      </w:r>
      <w:proofErr w:type="gramEnd"/>
      <w:r>
        <w:rPr>
          <w:rFonts w:ascii="Times New Roman" w:hAnsi="Times New Roman"/>
          <w:i/>
          <w:iCs/>
          <w:sz w:val="24"/>
          <w:szCs w:val="24"/>
        </w:rPr>
        <w:t xml:space="preserve"> due</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xml:space="preserve">;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76209FCC" w14:textId="77777777" w:rsidR="00E0148D" w:rsidRDefault="003D038E" w:rsidP="003D038E">
            <w:r w:rsidRPr="00646A9C">
              <w:rPr>
                <w:b/>
                <w:bCs/>
              </w:rPr>
              <w:lastRenderedPageBreak/>
              <w:t>Week 1:</w:t>
            </w:r>
            <w:r>
              <w:t xml:space="preserve"> </w:t>
            </w:r>
          </w:p>
          <w:p w14:paraId="60D6DA77" w14:textId="0D905BDB" w:rsidR="003D038E" w:rsidRDefault="003D038E" w:rsidP="003D038E">
            <w:r>
              <w:lastRenderedPageBreak/>
              <w:t xml:space="preserve">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5D4D9CDD" w14:textId="77777777" w:rsidR="00E0148D" w:rsidRDefault="003D038E" w:rsidP="003D038E">
            <w:r w:rsidRPr="00646A9C">
              <w:rPr>
                <w:b/>
                <w:bCs/>
              </w:rPr>
              <w:t xml:space="preserve">Week 3: </w:t>
            </w:r>
            <w:r w:rsidR="00E0148D">
              <w:t>Project Statement Due (1 Paragraph; Include at least 1 data source</w:t>
            </w:r>
            <w:proofErr w:type="gramStart"/>
            <w:r w:rsidR="00E0148D">
              <w:t>);</w:t>
            </w:r>
            <w:proofErr w:type="gramEnd"/>
            <w:r w:rsidR="00E0148D">
              <w:t xml:space="preserve"> </w:t>
            </w:r>
          </w:p>
          <w:p w14:paraId="43EEC069" w14:textId="77777777" w:rsidR="00E0148D" w:rsidRDefault="00E0148D" w:rsidP="003D038E"/>
          <w:p w14:paraId="0839D821" w14:textId="0587C073" w:rsidR="003D038E" w:rsidRDefault="003D038E" w:rsidP="003D038E">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4E9CF6B8" w:rsidR="003D038E" w:rsidRDefault="003D038E" w:rsidP="003D038E">
            <w:r w:rsidRPr="00646A9C">
              <w:rPr>
                <w:b/>
                <w:bCs/>
              </w:rPr>
              <w:t>Week 5:</w:t>
            </w:r>
            <w:r>
              <w:t xml:space="preserve"> Homework 3: </w:t>
            </w:r>
            <w:r w:rsidR="008C16AE">
              <w:t xml:space="preserve">Introduction to </w:t>
            </w:r>
            <w:proofErr w:type="spellStart"/>
            <w:r w:rsidR="008C16AE">
              <w:t>Numpy</w:t>
            </w:r>
            <w:proofErr w:type="spellEnd"/>
            <w:r w:rsidR="008C16AE">
              <w:t>, Pandas, and Matplotlib</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793A89BF" w14:textId="77777777" w:rsidR="003D038E" w:rsidRDefault="003D038E" w:rsidP="002A390A"/>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16476A69" w:rsidR="003D038E" w:rsidRPr="000033E5" w:rsidRDefault="000033E5" w:rsidP="003D038E">
            <w:pPr>
              <w:rPr>
                <w:bCs/>
              </w:rPr>
            </w:pPr>
            <w:r w:rsidRPr="000033E5">
              <w:rPr>
                <w:bCs/>
              </w:rPr>
              <w:t>Probability Distribution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4E0FAA95" w14:textId="5E13C376" w:rsidR="002A390A" w:rsidRDefault="002A390A" w:rsidP="002A390A">
            <w:r w:rsidRPr="00646A9C">
              <w:rPr>
                <w:b/>
                <w:bCs/>
              </w:rPr>
              <w:t>Week</w:t>
            </w:r>
            <w:r w:rsidRPr="002A390A">
              <w:rPr>
                <w:b/>
                <w:bCs/>
                <w:color w:val="E7E6E6" w:themeColor="background2"/>
              </w:rPr>
              <w:t xml:space="preserve"> </w:t>
            </w:r>
            <w:r w:rsidRPr="002A390A">
              <w:rPr>
                <w:b/>
                <w:bCs/>
                <w:strike/>
                <w:color w:val="E7E6E6" w:themeColor="background2"/>
              </w:rPr>
              <w:t>7</w:t>
            </w:r>
            <w:r w:rsidRPr="002A390A">
              <w:rPr>
                <w:b/>
                <w:bCs/>
                <w:color w:val="E7E6E6" w:themeColor="background2"/>
              </w:rPr>
              <w:t xml:space="preserve"> </w:t>
            </w:r>
            <w:r>
              <w:rPr>
                <w:b/>
                <w:bCs/>
              </w:rPr>
              <w:t>8:</w:t>
            </w:r>
            <w:r>
              <w:t xml:space="preserve"> Homework 4: Visualizing Monetary Policy</w:t>
            </w:r>
          </w:p>
          <w:p w14:paraId="373E68EC" w14:textId="77777777" w:rsidR="002A390A" w:rsidRDefault="002A390A" w:rsidP="002A390A"/>
          <w:p w14:paraId="56F16B34" w14:textId="2F56338A" w:rsidR="008B67A8" w:rsidRDefault="003D038E" w:rsidP="003D038E">
            <w:r w:rsidRPr="00EF0BF2">
              <w:rPr>
                <w:b/>
                <w:bCs/>
              </w:rPr>
              <w:t>Week</w:t>
            </w:r>
            <w:r w:rsidRPr="002A390A">
              <w:rPr>
                <w:b/>
                <w:bCs/>
                <w:strike/>
                <w:color w:val="E7E6E6" w:themeColor="background2"/>
              </w:rPr>
              <w:t xml:space="preserve"> 8</w:t>
            </w:r>
            <w:r w:rsidR="002A390A" w:rsidRPr="002A390A">
              <w:rPr>
                <w:b/>
                <w:bCs/>
                <w:strike/>
                <w:color w:val="E7E6E6" w:themeColor="background2"/>
              </w:rPr>
              <w:t xml:space="preserve"> </w:t>
            </w:r>
            <w:r w:rsidR="002A390A">
              <w:rPr>
                <w:b/>
                <w:bCs/>
              </w:rPr>
              <w:t>9</w:t>
            </w:r>
            <w:r>
              <w:t xml:space="preserve">: Homework 5: </w:t>
            </w:r>
            <w:r w:rsidR="008C16AE">
              <w:t>Functional Programming: Rudimentary Statistics (from Project 4: Chapter 3)</w:t>
            </w:r>
          </w:p>
          <w:p w14:paraId="4ED58E5A" w14:textId="77777777" w:rsidR="008B67A8" w:rsidRDefault="008B67A8" w:rsidP="003D038E">
            <w:pPr>
              <w:rPr>
                <w:b/>
                <w:bCs/>
              </w:rPr>
            </w:pPr>
          </w:p>
          <w:p w14:paraId="13BC5089" w14:textId="25D74F33" w:rsidR="003D038E" w:rsidRDefault="003D038E" w:rsidP="003D038E"/>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7A0DA704" w:rsidR="006A4090" w:rsidRPr="009312B6" w:rsidRDefault="006A4090" w:rsidP="006A4090">
            <w:pPr>
              <w:rPr>
                <w:bCs/>
              </w:rPr>
            </w:pPr>
            <w:r>
              <w:rPr>
                <w:bCs/>
              </w:rPr>
              <w:t>Hypothesis Testing</w:t>
            </w:r>
            <w:r w:rsidR="000033E5">
              <w:rPr>
                <w:bCs/>
              </w:rPr>
              <w:t xml:space="preserve"> and Ord</w:t>
            </w:r>
            <w:r w:rsidR="00C614ED">
              <w:rPr>
                <w:bCs/>
              </w:rPr>
              <w:t>i</w:t>
            </w:r>
            <w:r w:rsidR="000033E5">
              <w:rPr>
                <w:bCs/>
              </w:rPr>
              <w:t>nary Least Squares</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60071CB5" w14:textId="66ADDBF6" w:rsidR="002A390A" w:rsidRDefault="002A390A" w:rsidP="006A4090">
            <w:pPr>
              <w:rPr>
                <w:b/>
                <w:bCs/>
              </w:rPr>
            </w:pPr>
            <w:proofErr w:type="gramStart"/>
            <w:r w:rsidRPr="00EF0BF2">
              <w:rPr>
                <w:b/>
                <w:bCs/>
              </w:rPr>
              <w:t xml:space="preserve">Week </w:t>
            </w:r>
            <w:r w:rsidRPr="002A390A">
              <w:rPr>
                <w:b/>
                <w:bCs/>
                <w:strike/>
                <w:color w:val="E7E6E6" w:themeColor="background2"/>
              </w:rPr>
              <w:t xml:space="preserve"> 9</w:t>
            </w:r>
            <w:proofErr w:type="gramEnd"/>
            <w:r w:rsidRPr="002A390A">
              <w:rPr>
                <w:b/>
                <w:bCs/>
                <w:strike/>
                <w:color w:val="E7E6E6" w:themeColor="background2"/>
              </w:rPr>
              <w:t xml:space="preserve"> </w:t>
            </w:r>
            <w:r>
              <w:rPr>
                <w:b/>
                <w:bCs/>
                <w:strike/>
              </w:rPr>
              <w:t xml:space="preserve"> </w:t>
            </w:r>
            <w:r w:rsidR="00F62F2B">
              <w:rPr>
                <w:b/>
                <w:bCs/>
              </w:rPr>
              <w:t>12</w:t>
            </w:r>
            <w:r>
              <w:t>: Homework 6: Working with OLS</w:t>
            </w:r>
            <w:r w:rsidRPr="00EF0BF2">
              <w:rPr>
                <w:b/>
                <w:bCs/>
              </w:rPr>
              <w:t xml:space="preserve"> </w:t>
            </w:r>
          </w:p>
          <w:p w14:paraId="1A86155C" w14:textId="77777777" w:rsidR="002A390A" w:rsidRDefault="002A390A" w:rsidP="006A4090">
            <w:pPr>
              <w:rPr>
                <w:b/>
                <w:bCs/>
              </w:rPr>
            </w:pPr>
          </w:p>
          <w:p w14:paraId="60A78D80" w14:textId="77777777" w:rsidR="006A4090" w:rsidRDefault="006A4090" w:rsidP="006A4090"/>
          <w:p w14:paraId="0536A2DF" w14:textId="77777777" w:rsidR="006A4090" w:rsidRDefault="006A4090" w:rsidP="00F62F2B"/>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t>Chapter 8:</w:t>
            </w:r>
            <w:r>
              <w:t xml:space="preserve"> Advanced Data Analysis</w:t>
            </w:r>
          </w:p>
        </w:tc>
        <w:tc>
          <w:tcPr>
            <w:tcW w:w="2235" w:type="dxa"/>
          </w:tcPr>
          <w:p w14:paraId="5B5713A5" w14:textId="77777777" w:rsidR="006A4090" w:rsidRDefault="006A4090" w:rsidP="006A4090">
            <w:r>
              <w:t>Partial correlation; directed acyclic graphs; residuals; multi index; indicator variables; quantiles; panel regression</w:t>
            </w:r>
          </w:p>
          <w:p w14:paraId="56455BC8" w14:textId="2A96280A" w:rsidR="006A4090" w:rsidRDefault="006A4090" w:rsidP="006A4090"/>
        </w:tc>
        <w:tc>
          <w:tcPr>
            <w:tcW w:w="1595" w:type="dxa"/>
          </w:tcPr>
          <w:p w14:paraId="02CBD99A" w14:textId="13556697" w:rsidR="00F62F2B" w:rsidRDefault="00F62F2B" w:rsidP="00F62F2B">
            <w:r w:rsidRPr="00EF0BF2">
              <w:rPr>
                <w:b/>
                <w:bCs/>
              </w:rPr>
              <w:t>Week 1</w:t>
            </w:r>
            <w:r>
              <w:rPr>
                <w:b/>
                <w:bCs/>
              </w:rPr>
              <w:t>3</w:t>
            </w:r>
            <w:r w:rsidRPr="00EF0BF2">
              <w:rPr>
                <w:b/>
                <w:bCs/>
              </w:rPr>
              <w:t xml:space="preserve">: </w:t>
            </w:r>
            <w:r>
              <w:t>Homework 7: Partial Correlations and Directed Acyclic Graphs (4/16)</w:t>
            </w:r>
          </w:p>
          <w:p w14:paraId="0BB3722E" w14:textId="06990D6E" w:rsidR="00F62F2B" w:rsidRDefault="00F62F2B" w:rsidP="00F62F2B">
            <w:r w:rsidRPr="00EF0BF2">
              <w:rPr>
                <w:b/>
                <w:bCs/>
              </w:rPr>
              <w:t>Week 1</w:t>
            </w:r>
            <w:r>
              <w:rPr>
                <w:b/>
                <w:bCs/>
              </w:rPr>
              <w:t>4</w:t>
            </w:r>
            <w:r w:rsidRPr="00EF0BF2">
              <w:rPr>
                <w:b/>
                <w:bCs/>
              </w:rPr>
              <w:t xml:space="preserve">: </w:t>
            </w:r>
            <w:r>
              <w:rPr>
                <w:b/>
                <w:bCs/>
              </w:rPr>
              <w:t xml:space="preserve">Optional </w:t>
            </w:r>
            <w:r>
              <w:t xml:space="preserve">Homework </w:t>
            </w:r>
          </w:p>
          <w:p w14:paraId="7E3011B2" w14:textId="47FA02A0" w:rsidR="00F62F2B" w:rsidRDefault="00F62F2B" w:rsidP="00F62F2B">
            <w:r>
              <w:t>EC: Advanced Data Analysis (4/16)</w:t>
            </w:r>
          </w:p>
          <w:p w14:paraId="4E4D6F4B" w14:textId="77777777" w:rsidR="00F62F2B" w:rsidRDefault="00F62F2B" w:rsidP="00F62F2B"/>
          <w:p w14:paraId="4E36E563" w14:textId="77777777" w:rsidR="00F62F2B" w:rsidRDefault="00F62F2B" w:rsidP="006A4090"/>
          <w:p w14:paraId="70AF3CD8" w14:textId="77777777" w:rsidR="00B33857" w:rsidRDefault="006A4090" w:rsidP="006A4090">
            <w:pPr>
              <w:rPr>
                <w:b/>
                <w:bCs/>
              </w:rPr>
            </w:pPr>
            <w:r>
              <w:t xml:space="preserve">Upload Rough Draft of Project to GitHub. Must be at least 2500 </w:t>
            </w:r>
            <w:r>
              <w:lastRenderedPageBreak/>
              <w:t>words with 10 citations.</w:t>
            </w:r>
            <w:r w:rsidRPr="00D91E06">
              <w:rPr>
                <w:b/>
                <w:bCs/>
              </w:rPr>
              <w:t xml:space="preserve"> </w:t>
            </w:r>
          </w:p>
          <w:p w14:paraId="3DDEFEA5" w14:textId="719EB5BE" w:rsidR="006A4090" w:rsidRDefault="006A4090" w:rsidP="006A4090">
            <w:r w:rsidRPr="00D91E06">
              <w:rPr>
                <w:b/>
                <w:bCs/>
              </w:rPr>
              <w:t xml:space="preserve">Due </w:t>
            </w:r>
            <w:r w:rsidR="00B33857">
              <w:rPr>
                <w:b/>
                <w:bCs/>
              </w:rPr>
              <w:t>4</w:t>
            </w:r>
            <w:r w:rsidRPr="00D91E06">
              <w:rPr>
                <w:b/>
                <w:bCs/>
              </w:rPr>
              <w:t>/</w:t>
            </w:r>
            <w:r w:rsidR="00B33857">
              <w:rPr>
                <w:b/>
                <w:bCs/>
              </w:rPr>
              <w:t>23</w:t>
            </w:r>
          </w:p>
        </w:tc>
      </w:tr>
      <w:tr w:rsidR="006A4090" w14:paraId="30C9ECA7" w14:textId="77777777" w:rsidTr="004F1746">
        <w:tc>
          <w:tcPr>
            <w:tcW w:w="997" w:type="dxa"/>
          </w:tcPr>
          <w:p w14:paraId="400E440F" w14:textId="3EA3ED9E" w:rsidR="006A4090" w:rsidRDefault="006A4090" w:rsidP="006A4090">
            <w:pPr>
              <w:rPr>
                <w:b/>
              </w:rPr>
            </w:pPr>
            <w:r>
              <w:rPr>
                <w:b/>
              </w:rPr>
              <w:lastRenderedPageBreak/>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16E2E"/>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16AE"/>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6</TotalTime>
  <Pages>8</Pages>
  <Words>2073</Words>
  <Characters>1182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12</cp:revision>
  <cp:lastPrinted>2018-02-09T17:36:00Z</cp:lastPrinted>
  <dcterms:created xsi:type="dcterms:W3CDTF">2023-01-10T01:33:00Z</dcterms:created>
  <dcterms:modified xsi:type="dcterms:W3CDTF">2023-03-21T16:27:00Z</dcterms:modified>
</cp:coreProperties>
</file>